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A336240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Obdélník 1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" fillcolor="#95b3d7" strokeweight=".25pt">
                <v:textbox>
                  <w:txbxContent>
                    <w:p w14:paraId="717F1D4C" w14:textId="7A336240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4C28CC64" w:rsidR="005E37A7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  <w:r w:rsidR="00B31B39">
        <w:rPr>
          <w:b/>
          <w:bCs/>
          <w:sz w:val="20"/>
          <w:szCs w:val="22"/>
        </w:rPr>
        <w:t xml:space="preserve"> </w:t>
      </w:r>
    </w:p>
    <w:p w14:paraId="717F1CAE" w14:textId="6E8AD0E8" w:rsidR="00D0423A" w:rsidRPr="00B346D1" w:rsidRDefault="005E37A7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67A4E04B" w:rsidR="00302BD1" w:rsidRPr="00B346D1" w:rsidRDefault="00B346D1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33655360" w:rsidR="005E37A7" w:rsidRPr="00B346D1" w:rsidRDefault="00D0423A" w:rsidP="001653E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2FA3CF42">
        <w:rPr>
          <w:b/>
          <w:bCs/>
          <w:sz w:val="20"/>
          <w:szCs w:val="20"/>
        </w:rPr>
        <w:t>Předpokl</w:t>
      </w:r>
      <w:r w:rsidR="00704845" w:rsidRPr="2FA3CF42">
        <w:rPr>
          <w:b/>
          <w:bCs/>
          <w:sz w:val="20"/>
          <w:szCs w:val="20"/>
        </w:rPr>
        <w:t>ádaná doba řešení</w:t>
      </w:r>
      <w:r w:rsidR="00807F64">
        <w:rPr>
          <w:b/>
          <w:bCs/>
          <w:sz w:val="20"/>
          <w:szCs w:val="20"/>
        </w:rPr>
        <w:t>:</w:t>
      </w:r>
      <w:r>
        <w:tab/>
      </w:r>
      <w:r w:rsidR="00704845" w:rsidRPr="2FA3CF42">
        <w:rPr>
          <w:b/>
          <w:bCs/>
          <w:sz w:val="20"/>
          <w:szCs w:val="20"/>
        </w:rPr>
        <w:t>od:</w:t>
      </w:r>
      <w:r>
        <w:tab/>
      </w:r>
      <w:r w:rsidRPr="2FA3CF42">
        <w:rPr>
          <w:b/>
          <w:bCs/>
          <w:sz w:val="20"/>
          <w:szCs w:val="20"/>
        </w:rPr>
        <w:t>do:</w:t>
      </w:r>
      <w:r w:rsidR="008A57DF" w:rsidRPr="2FA3CF42">
        <w:rPr>
          <w:sz w:val="20"/>
          <w:szCs w:val="20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4A056293" w:rsidR="005E37A7" w:rsidRPr="00B346D1" w:rsidRDefault="00297913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2B6FBC">
        <w:rPr>
          <w:b/>
          <w:bCs/>
          <w:sz w:val="20"/>
          <w:szCs w:val="20"/>
        </w:rPr>
        <w:t xml:space="preserve"> za VŠE</w:t>
      </w:r>
      <w:r w:rsidR="0037555D" w:rsidRPr="42BE1498">
        <w:rPr>
          <w:b/>
          <w:bCs/>
          <w:sz w:val="20"/>
          <w:szCs w:val="20"/>
        </w:rPr>
        <w:t>:</w:t>
      </w:r>
      <w:r w:rsidR="00B200EA">
        <w:rPr>
          <w:b/>
          <w:bCs/>
          <w:sz w:val="20"/>
          <w:szCs w:val="20"/>
        </w:rPr>
        <w:tab/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B200EA">
        <w:rPr>
          <w:sz w:val="20"/>
          <w:szCs w:val="20"/>
        </w:rPr>
        <w:tab/>
      </w:r>
      <w:r w:rsidR="00F75ED1" w:rsidRPr="42BE1498">
        <w:rPr>
          <w:sz w:val="20"/>
          <w:szCs w:val="20"/>
        </w:rPr>
        <w:t>linka:</w:t>
      </w:r>
    </w:p>
    <w:p w14:paraId="717F1CB4" w14:textId="080126DD" w:rsidR="005E37A7" w:rsidRPr="00B346D1" w:rsidRDefault="00B200EA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ab/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útvar</w:t>
      </w:r>
      <w:r w:rsidR="00F75ED1">
        <w:rPr>
          <w:sz w:val="20"/>
          <w:szCs w:val="22"/>
        </w:rPr>
        <w:t>:</w:t>
      </w:r>
      <w:r w:rsidR="00DC008C">
        <w:rPr>
          <w:sz w:val="20"/>
          <w:szCs w:val="22"/>
        </w:rPr>
        <w:tab/>
      </w:r>
      <w:r w:rsidR="00F75ED1">
        <w:rPr>
          <w:sz w:val="20"/>
          <w:szCs w:val="22"/>
        </w:rPr>
        <w:t>k</w:t>
      </w:r>
      <w:r w:rsidR="0060369C" w:rsidRPr="00B346D1">
        <w:rPr>
          <w:sz w:val="20"/>
          <w:szCs w:val="22"/>
        </w:rPr>
        <w:t>atedra:</w:t>
      </w:r>
    </w:p>
    <w:p w14:paraId="717F1CB5" w14:textId="47EB1D36" w:rsidR="005E37A7" w:rsidRPr="00B346D1" w:rsidRDefault="005E37A7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VŠE</w:t>
      </w:r>
      <w:r w:rsidRPr="00B346D1">
        <w:rPr>
          <w:b/>
          <w:sz w:val="20"/>
          <w:szCs w:val="22"/>
        </w:rPr>
        <w:t>:</w:t>
      </w:r>
      <w:r w:rsidR="00A45D76">
        <w:rPr>
          <w:b/>
          <w:sz w:val="20"/>
          <w:szCs w:val="22"/>
        </w:rPr>
        <w:tab/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EB3F26">
        <w:rPr>
          <w:sz w:val="20"/>
          <w:szCs w:val="22"/>
        </w:rPr>
        <w:tab/>
      </w:r>
      <w:r w:rsidR="00F75ED1" w:rsidRPr="00B346D1">
        <w:rPr>
          <w:sz w:val="20"/>
          <w:szCs w:val="20"/>
        </w:rPr>
        <w:t>linka:</w:t>
      </w:r>
    </w:p>
    <w:p w14:paraId="717F1CB6" w14:textId="24171C30" w:rsidR="005E37A7" w:rsidRDefault="002B6FBC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66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útvar</w:t>
      </w:r>
      <w:r>
        <w:rPr>
          <w:sz w:val="20"/>
          <w:szCs w:val="20"/>
        </w:rPr>
        <w:tab/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71B1E30">
                <wp:extent cx="5745480" cy="8953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4C2404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" fillcolor="white [3201]" strokeweight=".5pt">
                <v:textbox>
                  <w:txbxContent>
                    <w:p w14:paraId="0FDFA2A9" w14:textId="2400E950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351E0B56" w:rsidR="005E37A7" w:rsidRPr="00B346D1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>Výstupy a p</w:t>
      </w:r>
      <w:r w:rsidR="005E37A7" w:rsidRPr="10F8B0C7">
        <w:rPr>
          <w:sz w:val="20"/>
          <w:szCs w:val="20"/>
        </w:rPr>
        <w:t>řínosy projektu pro VŠE 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354469" id="Textové pole 5" o:spid="_x0000_s1028" type="#_x0000_t202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" fillcolor="white [3201]" strokeweight=".5pt">
                <v:textbox>
                  <w:txbxContent>
                    <w:p w14:paraId="322D8282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29F218" id="Textové pole 6" o:spid="_x0000_s1029" type="#_x0000_t202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" fillcolor="white [3201]" strokeweight=".5pt">
                <v:textbox>
                  <w:txbxContent>
                    <w:p w14:paraId="67BAC53C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Pr="00380F12" w:rsidRDefault="005517A4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5EAB0C74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  <w:r w:rsidR="00A66177">
        <w:rPr>
          <w:sz w:val="20"/>
          <w:szCs w:val="20"/>
        </w:rPr>
        <w:t xml:space="preserve"> …………………</w:t>
      </w: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318DF61A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535A0F0F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</w:t>
            </w:r>
            <w:proofErr w:type="gramStart"/>
            <w:r w:rsidR="008252EB">
              <w:rPr>
                <w:color w:val="000000"/>
                <w:sz w:val="18"/>
                <w:szCs w:val="18"/>
              </w:rPr>
              <w:t xml:space="preserve">VŠE:   </w:t>
            </w:r>
            <w:proofErr w:type="gramEnd"/>
            <w:r w:rsidR="008252EB">
              <w:rPr>
                <w:color w:val="000000"/>
                <w:sz w:val="18"/>
                <w:szCs w:val="18"/>
              </w:rPr>
              <w:t xml:space="preserve">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33D62FBA" w14:textId="77777777" w:rsidR="00511A4C" w:rsidRDefault="00511A4C" w:rsidP="001653E1">
      <w:pPr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1653E1">
        <w:rPr>
          <w:sz w:val="20"/>
          <w:szCs w:val="20"/>
        </w:rPr>
      </w:r>
      <w:r w:rsidR="001653E1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717F1D12" w14:textId="7B565203" w:rsidR="005E37A7" w:rsidRDefault="005E37A7">
      <w:pPr>
        <w:rPr>
          <w:rFonts w:ascii="Arial" w:hAnsi="Arial" w:cs="Arial"/>
          <w:sz w:val="28"/>
          <w:szCs w:val="10"/>
        </w:rPr>
      </w:pPr>
    </w:p>
    <w:p w14:paraId="01CAE510" w14:textId="77777777" w:rsidR="00C15D4F" w:rsidRDefault="00C15D4F" w:rsidP="00C15D4F">
      <w:pPr>
        <w:rPr>
          <w:rFonts w:ascii="Arial" w:hAnsi="Arial" w:cs="Arial"/>
          <w:sz w:val="28"/>
          <w:szCs w:val="10"/>
        </w:rPr>
      </w:pPr>
    </w:p>
    <w:p w14:paraId="717F1D13" w14:textId="57052F2B" w:rsidR="005E37A7" w:rsidRPr="00B346D1" w:rsidRDefault="00CE6D25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Ř</w:t>
      </w:r>
      <w:r w:rsidR="00CD30FD" w:rsidRPr="001653E1">
        <w:rPr>
          <w:b/>
          <w:bCs/>
          <w:sz w:val="20"/>
          <w:szCs w:val="20"/>
        </w:rPr>
        <w:t>ešitel</w:t>
      </w:r>
      <w:r w:rsidR="002202CD" w:rsidRPr="310FA9B8">
        <w:rPr>
          <w:sz w:val="20"/>
          <w:szCs w:val="20"/>
        </w:rPr>
        <w:t xml:space="preserve"> </w:t>
      </w:r>
      <w:r w:rsidRPr="310FA9B8">
        <w:rPr>
          <w:sz w:val="20"/>
          <w:szCs w:val="20"/>
        </w:rPr>
        <w:t xml:space="preserve">podáním této karty v systému </w:t>
      </w:r>
      <w:proofErr w:type="spellStart"/>
      <w:r w:rsidR="00E44A20">
        <w:rPr>
          <w:sz w:val="20"/>
          <w:szCs w:val="20"/>
        </w:rPr>
        <w:t>InSIS</w:t>
      </w:r>
      <w:proofErr w:type="spellEnd"/>
      <w:r w:rsidRPr="310FA9B8" w:rsidDel="00E44A20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prohlašuje, že se seznámil se všemi podmínkami stanovenými poskytovatelem</w:t>
      </w:r>
      <w:r w:rsidR="00C15D4F" w:rsidRPr="310FA9B8">
        <w:rPr>
          <w:sz w:val="20"/>
          <w:szCs w:val="20"/>
        </w:rPr>
        <w:t xml:space="preserve"> </w:t>
      </w:r>
      <w:r w:rsidR="005E37A7" w:rsidRPr="310FA9B8">
        <w:rPr>
          <w:sz w:val="20"/>
          <w:szCs w:val="20"/>
        </w:rPr>
        <w:t>i VŠE</w:t>
      </w:r>
      <w:r w:rsidR="00DA710E" w:rsidRPr="310FA9B8">
        <w:rPr>
          <w:sz w:val="20"/>
          <w:szCs w:val="20"/>
        </w:rPr>
        <w:t xml:space="preserve"> a</w:t>
      </w:r>
      <w:r w:rsidR="00117D35" w:rsidRPr="310FA9B8">
        <w:rPr>
          <w:sz w:val="20"/>
          <w:szCs w:val="20"/>
        </w:rPr>
        <w:t xml:space="preserve"> potvrzuje, že o projektu </w:t>
      </w:r>
      <w:r w:rsidR="008B1F11" w:rsidRPr="310FA9B8">
        <w:rPr>
          <w:sz w:val="20"/>
          <w:szCs w:val="20"/>
        </w:rPr>
        <w:t>písemně</w:t>
      </w:r>
      <w:r w:rsidR="00117D35" w:rsidRPr="310FA9B8">
        <w:rPr>
          <w:sz w:val="20"/>
          <w:szCs w:val="20"/>
        </w:rPr>
        <w:t xml:space="preserve"> informoval svého nadřízeného</w:t>
      </w:r>
      <w:r w:rsidR="00DF0DA3" w:rsidRPr="310FA9B8">
        <w:rPr>
          <w:sz w:val="20"/>
          <w:szCs w:val="20"/>
        </w:rPr>
        <w:t>.</w:t>
      </w:r>
    </w:p>
    <w:p w14:paraId="00505274" w14:textId="77777777" w:rsidR="00FE2172" w:rsidRPr="001653E1" w:rsidRDefault="00FE2172" w:rsidP="310FA9B8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</w:p>
    <w:p w14:paraId="4CF62828" w14:textId="77777777" w:rsidR="000835C0" w:rsidRPr="001653E1" w:rsidRDefault="000835C0">
      <w:pPr>
        <w:jc w:val="both"/>
        <w:rPr>
          <w:rFonts w:ascii="Arial" w:hAnsi="Arial" w:cs="Arial"/>
        </w:rPr>
      </w:pPr>
    </w:p>
    <w:p w14:paraId="717F1D18" w14:textId="533DD273" w:rsidR="00D0423A" w:rsidRPr="00B346D1" w:rsidRDefault="009D5605" w:rsidP="001653E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S</w:t>
      </w:r>
      <w:r w:rsidR="0017248B" w:rsidRPr="001653E1">
        <w:rPr>
          <w:b/>
          <w:bCs/>
          <w:sz w:val="20"/>
          <w:szCs w:val="20"/>
        </w:rPr>
        <w:t>právce rozpočtu</w:t>
      </w:r>
      <w:r w:rsidR="00C15D4F" w:rsidRPr="2FA3CF42">
        <w:rPr>
          <w:sz w:val="20"/>
          <w:szCs w:val="20"/>
        </w:rPr>
        <w:t>, pro fakultu, CI</w:t>
      </w:r>
      <w:r w:rsidR="00DE6747" w:rsidRPr="2FA3CF42">
        <w:rPr>
          <w:sz w:val="20"/>
          <w:szCs w:val="20"/>
        </w:rPr>
        <w:t>, NAK</w:t>
      </w:r>
      <w:r w:rsidR="00B324BB" w:rsidRPr="2FA3CF42">
        <w:rPr>
          <w:sz w:val="20"/>
          <w:szCs w:val="20"/>
        </w:rPr>
        <w:t>L</w:t>
      </w:r>
      <w:r w:rsidR="00C15D4F" w:rsidRPr="2FA3CF42">
        <w:rPr>
          <w:sz w:val="20"/>
          <w:szCs w:val="20"/>
        </w:rPr>
        <w:t xml:space="preserve"> nebo CIKS její tajemník, pro ostatní pracoviště vedoucí Ekonomického odboru</w:t>
      </w:r>
      <w:r w:rsidR="006144D8" w:rsidRPr="2FA3CF42">
        <w:rPr>
          <w:sz w:val="20"/>
          <w:szCs w:val="20"/>
        </w:rPr>
        <w:t xml:space="preserve">, </w:t>
      </w:r>
      <w:r w:rsidR="00C15D4F" w:rsidRPr="310FA9B8">
        <w:rPr>
          <w:sz w:val="20"/>
          <w:szCs w:val="20"/>
        </w:rPr>
        <w:t xml:space="preserve">schválením v </w:t>
      </w:r>
      <w:proofErr w:type="spellStart"/>
      <w:r w:rsidR="00C15D4F" w:rsidRPr="310FA9B8">
        <w:rPr>
          <w:sz w:val="20"/>
          <w:szCs w:val="20"/>
        </w:rPr>
        <w:t>InSIS</w:t>
      </w:r>
      <w:proofErr w:type="spellEnd"/>
      <w:r w:rsidR="00D0423A" w:rsidRPr="310FA9B8">
        <w:rPr>
          <w:sz w:val="20"/>
          <w:szCs w:val="20"/>
        </w:rPr>
        <w:t xml:space="preserve"> </w:t>
      </w:r>
      <w:r w:rsidR="60452192" w:rsidRPr="310FA9B8">
        <w:rPr>
          <w:sz w:val="20"/>
          <w:szCs w:val="20"/>
        </w:rPr>
        <w:t>souhlasí s</w:t>
      </w:r>
      <w:r w:rsidR="00E55A17" w:rsidRPr="310FA9B8">
        <w:rPr>
          <w:sz w:val="20"/>
          <w:szCs w:val="20"/>
        </w:rPr>
        <w:t> </w:t>
      </w:r>
      <w:r w:rsidR="005032D3" w:rsidRPr="310FA9B8">
        <w:rPr>
          <w:sz w:val="20"/>
          <w:szCs w:val="20"/>
        </w:rPr>
        <w:t>finančním</w:t>
      </w:r>
      <w:r w:rsidR="00E55A17" w:rsidRPr="310FA9B8">
        <w:rPr>
          <w:sz w:val="20"/>
          <w:szCs w:val="20"/>
        </w:rPr>
        <w:t xml:space="preserve"> zabez</w:t>
      </w:r>
      <w:r w:rsidR="00633BDD" w:rsidRPr="310FA9B8">
        <w:rPr>
          <w:sz w:val="20"/>
          <w:szCs w:val="20"/>
        </w:rPr>
        <w:t xml:space="preserve">pečením </w:t>
      </w:r>
      <w:r w:rsidR="1533BED0" w:rsidRPr="310FA9B8">
        <w:rPr>
          <w:sz w:val="20"/>
          <w:szCs w:val="20"/>
        </w:rPr>
        <w:t xml:space="preserve">projektu </w:t>
      </w:r>
      <w:r w:rsidR="00F76BC6" w:rsidRPr="310FA9B8">
        <w:rPr>
          <w:sz w:val="20"/>
          <w:szCs w:val="20"/>
        </w:rPr>
        <w:t xml:space="preserve">a </w:t>
      </w:r>
      <w:r w:rsidR="45CE2CF4" w:rsidRPr="310FA9B8">
        <w:rPr>
          <w:sz w:val="20"/>
          <w:szCs w:val="20"/>
        </w:rPr>
        <w:t>v případě potřeby</w:t>
      </w:r>
      <w:r w:rsidR="00F76BC6" w:rsidRPr="310FA9B8">
        <w:rPr>
          <w:sz w:val="20"/>
          <w:szCs w:val="20"/>
        </w:rPr>
        <w:t xml:space="preserve"> spolu</w:t>
      </w:r>
      <w:r w:rsidR="004D34BC" w:rsidRPr="310FA9B8">
        <w:rPr>
          <w:sz w:val="20"/>
          <w:szCs w:val="20"/>
        </w:rPr>
        <w:t>financováním</w:t>
      </w:r>
      <w:r w:rsidR="006076F1" w:rsidRPr="310FA9B8">
        <w:rPr>
          <w:sz w:val="20"/>
          <w:szCs w:val="20"/>
        </w:rPr>
        <w:t xml:space="preserve"> </w:t>
      </w:r>
      <w:r w:rsidR="00886890" w:rsidRPr="310FA9B8">
        <w:rPr>
          <w:sz w:val="20"/>
          <w:szCs w:val="20"/>
        </w:rPr>
        <w:t>z</w:t>
      </w:r>
      <w:r w:rsidR="001938BF" w:rsidRPr="310FA9B8">
        <w:rPr>
          <w:sz w:val="20"/>
          <w:szCs w:val="20"/>
        </w:rPr>
        <w:t> rozpočtu příslušné sou</w:t>
      </w:r>
      <w:r w:rsidR="000655F9" w:rsidRPr="310FA9B8">
        <w:rPr>
          <w:sz w:val="20"/>
          <w:szCs w:val="20"/>
        </w:rPr>
        <w:t>části</w:t>
      </w:r>
      <w:r w:rsidR="486DD3E0" w:rsidRPr="310FA9B8">
        <w:rPr>
          <w:sz w:val="20"/>
          <w:szCs w:val="20"/>
        </w:rPr>
        <w:t xml:space="preserve"> </w:t>
      </w:r>
      <w:r w:rsidR="00D0423A" w:rsidRPr="310FA9B8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C" w14:textId="77777777" w:rsidR="00D0423A" w:rsidRPr="001653E1" w:rsidRDefault="00D0423A">
      <w:pPr>
        <w:jc w:val="both"/>
        <w:rPr>
          <w:rFonts w:ascii="Arial" w:hAnsi="Arial" w:cs="Arial"/>
        </w:rPr>
      </w:pPr>
    </w:p>
    <w:p w14:paraId="576BEDA2" w14:textId="039D4E06" w:rsidR="00A6149B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Děkan f</w:t>
      </w:r>
      <w:r w:rsidR="005E37A7" w:rsidRPr="001653E1">
        <w:rPr>
          <w:b/>
          <w:bCs/>
          <w:sz w:val="20"/>
          <w:szCs w:val="20"/>
        </w:rPr>
        <w:t>akult</w:t>
      </w:r>
      <w:r w:rsidR="00DB29A7" w:rsidRPr="001653E1">
        <w:rPr>
          <w:b/>
          <w:bCs/>
          <w:sz w:val="20"/>
          <w:szCs w:val="20"/>
        </w:rPr>
        <w:t>y /</w:t>
      </w:r>
      <w:r w:rsidR="006144D8" w:rsidRPr="310FA9B8">
        <w:rPr>
          <w:b/>
          <w:bCs/>
          <w:sz w:val="20"/>
          <w:szCs w:val="20"/>
        </w:rPr>
        <w:t xml:space="preserve"> </w:t>
      </w:r>
      <w:r w:rsidR="00DB29A7" w:rsidRPr="001653E1">
        <w:rPr>
          <w:b/>
          <w:bCs/>
          <w:sz w:val="20"/>
          <w:szCs w:val="20"/>
        </w:rPr>
        <w:t xml:space="preserve">vedoucí </w:t>
      </w:r>
      <w:r w:rsidR="005E37A7" w:rsidRPr="001653E1">
        <w:rPr>
          <w:b/>
          <w:bCs/>
          <w:sz w:val="20"/>
          <w:szCs w:val="20"/>
        </w:rPr>
        <w:t>celoškol</w:t>
      </w:r>
      <w:r w:rsidR="00276DEC" w:rsidRPr="001653E1">
        <w:rPr>
          <w:b/>
          <w:bCs/>
          <w:sz w:val="20"/>
          <w:szCs w:val="20"/>
        </w:rPr>
        <w:t>ní</w:t>
      </w:r>
      <w:r w:rsidR="00DB29A7" w:rsidRPr="001653E1">
        <w:rPr>
          <w:b/>
          <w:bCs/>
          <w:sz w:val="20"/>
          <w:szCs w:val="20"/>
        </w:rPr>
        <w:t>ho</w:t>
      </w:r>
      <w:r w:rsidR="005E37A7" w:rsidRPr="001653E1">
        <w:rPr>
          <w:b/>
          <w:bCs/>
          <w:sz w:val="20"/>
          <w:szCs w:val="20"/>
        </w:rPr>
        <w:t xml:space="preserve"> pracoviště</w:t>
      </w:r>
      <w:r w:rsidR="004F2D98" w:rsidRPr="310FA9B8">
        <w:rPr>
          <w:sz w:val="20"/>
          <w:szCs w:val="20"/>
        </w:rPr>
        <w:t xml:space="preserve"> </w:t>
      </w:r>
      <w:r w:rsidR="00C15D4F" w:rsidRPr="310FA9B8">
        <w:rPr>
          <w:sz w:val="20"/>
          <w:szCs w:val="20"/>
        </w:rPr>
        <w:t xml:space="preserve">schválením v InSIS </w:t>
      </w:r>
      <w:bookmarkStart w:id="3" w:name="_Hlk147326044"/>
      <w:r w:rsidR="3E381420" w:rsidRPr="310FA9B8">
        <w:rPr>
          <w:sz w:val="20"/>
          <w:szCs w:val="20"/>
        </w:rPr>
        <w:t>potvrz</w:t>
      </w:r>
      <w:r w:rsidR="005E37A7" w:rsidRPr="310FA9B8">
        <w:rPr>
          <w:sz w:val="20"/>
          <w:szCs w:val="20"/>
        </w:rPr>
        <w:t>uje</w:t>
      </w:r>
      <w:r w:rsidR="7FB7A550" w:rsidRPr="310FA9B8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10FA9B8">
        <w:rPr>
          <w:sz w:val="20"/>
          <w:szCs w:val="20"/>
        </w:rPr>
        <w:t xml:space="preserve">jeho </w:t>
      </w:r>
      <w:r w:rsidR="7FB7A550" w:rsidRPr="310FA9B8">
        <w:rPr>
          <w:sz w:val="20"/>
          <w:szCs w:val="20"/>
        </w:rPr>
        <w:t>úspěšné realizaci</w:t>
      </w:r>
      <w:r w:rsidR="5A4C4E82" w:rsidRPr="310FA9B8">
        <w:rPr>
          <w:sz w:val="20"/>
          <w:szCs w:val="20"/>
        </w:rPr>
        <w:t xml:space="preserve">, a rovněž </w:t>
      </w:r>
      <w:r w:rsidR="005E37A7" w:rsidRPr="310FA9B8">
        <w:rPr>
          <w:sz w:val="20"/>
          <w:szCs w:val="20"/>
        </w:rPr>
        <w:t>garantuje plnění závazků vyplývajících z projektu.</w:t>
      </w: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bookmarkEnd w:id="3"/>
    <w:p w14:paraId="70EFEBFE" w14:textId="77777777" w:rsidR="005E37A7" w:rsidRPr="001653E1" w:rsidRDefault="005E37A7">
      <w:pPr>
        <w:jc w:val="both"/>
        <w:rPr>
          <w:rFonts w:ascii="Arial" w:hAnsi="Arial" w:cs="Arial"/>
        </w:rPr>
      </w:pPr>
    </w:p>
    <w:p w14:paraId="6F6386D5" w14:textId="3ED5B5F3" w:rsidR="009D5605" w:rsidRDefault="1B5DC337" w:rsidP="310FA9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Kvestor</w:t>
      </w:r>
      <w:r w:rsidRPr="310FA9B8">
        <w:rPr>
          <w:sz w:val="20"/>
          <w:szCs w:val="20"/>
        </w:rPr>
        <w:t xml:space="preserve"> </w:t>
      </w:r>
      <w:r w:rsidR="006144D8" w:rsidRPr="310FA9B8">
        <w:rPr>
          <w:sz w:val="20"/>
          <w:szCs w:val="20"/>
        </w:rPr>
        <w:t xml:space="preserve">schválením v InSIS </w:t>
      </w:r>
      <w:r w:rsidRPr="310FA9B8">
        <w:rPr>
          <w:sz w:val="20"/>
          <w:szCs w:val="20"/>
        </w:rPr>
        <w:t>souhlas</w:t>
      </w:r>
      <w:r w:rsidR="5D5A92E2" w:rsidRPr="310FA9B8">
        <w:rPr>
          <w:sz w:val="20"/>
          <w:szCs w:val="20"/>
        </w:rPr>
        <w:t>í</w:t>
      </w:r>
      <w:r w:rsidRPr="310FA9B8">
        <w:rPr>
          <w:sz w:val="20"/>
          <w:szCs w:val="20"/>
        </w:rPr>
        <w:t xml:space="preserve"> s rozpočtem </w:t>
      </w:r>
      <w:r w:rsidR="002811F3" w:rsidRPr="310FA9B8">
        <w:rPr>
          <w:sz w:val="20"/>
          <w:szCs w:val="20"/>
        </w:rPr>
        <w:t xml:space="preserve">projektu </w:t>
      </w:r>
      <w:r w:rsidRPr="310FA9B8">
        <w:rPr>
          <w:sz w:val="20"/>
          <w:szCs w:val="20"/>
        </w:rPr>
        <w:t xml:space="preserve">a závazkem </w:t>
      </w:r>
      <w:r w:rsidR="002811F3" w:rsidRPr="310FA9B8">
        <w:rPr>
          <w:sz w:val="20"/>
          <w:szCs w:val="20"/>
        </w:rPr>
        <w:t xml:space="preserve">jeho </w:t>
      </w:r>
      <w:r w:rsidRPr="310FA9B8">
        <w:rPr>
          <w:sz w:val="20"/>
          <w:szCs w:val="20"/>
        </w:rPr>
        <w:t>financování</w:t>
      </w:r>
      <w:r w:rsidR="51EC11A9" w:rsidRPr="310FA9B8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51897D51" w14:textId="7D2CD76F" w:rsidR="4AA89E73" w:rsidRPr="001653E1" w:rsidRDefault="4AA89E73" w:rsidP="4AA89E73">
      <w:pPr>
        <w:rPr>
          <w:b/>
        </w:rPr>
      </w:pPr>
    </w:p>
    <w:p w14:paraId="1727200E" w14:textId="0F84EEEF" w:rsidR="00A6149B" w:rsidRPr="00B346D1" w:rsidRDefault="73AD74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1653E1">
        <w:rPr>
          <w:b/>
          <w:bCs/>
          <w:sz w:val="20"/>
          <w:szCs w:val="20"/>
        </w:rPr>
        <w:t>P</w:t>
      </w:r>
      <w:r w:rsidR="00380F12" w:rsidRPr="001653E1">
        <w:rPr>
          <w:b/>
          <w:bCs/>
          <w:sz w:val="20"/>
          <w:szCs w:val="20"/>
        </w:rPr>
        <w:t>rorektor</w:t>
      </w:r>
      <w:r w:rsidR="0017311F" w:rsidRPr="001653E1">
        <w:rPr>
          <w:b/>
          <w:bCs/>
          <w:sz w:val="20"/>
          <w:szCs w:val="20"/>
        </w:rPr>
        <w:t xml:space="preserve"> pro rozvoj a </w:t>
      </w:r>
      <w:proofErr w:type="spellStart"/>
      <w:r w:rsidR="0017311F" w:rsidRPr="001653E1">
        <w:rPr>
          <w:b/>
          <w:bCs/>
          <w:sz w:val="20"/>
          <w:szCs w:val="20"/>
        </w:rPr>
        <w:t>Corporate</w:t>
      </w:r>
      <w:proofErr w:type="spellEnd"/>
      <w:r w:rsidR="0017311F" w:rsidRPr="001653E1">
        <w:rPr>
          <w:b/>
          <w:bCs/>
          <w:sz w:val="20"/>
          <w:szCs w:val="20"/>
        </w:rPr>
        <w:t xml:space="preserve"> Relations</w:t>
      </w:r>
      <w:r w:rsidR="67BA9031" w:rsidRPr="310FA9B8">
        <w:rPr>
          <w:sz w:val="20"/>
          <w:szCs w:val="20"/>
        </w:rPr>
        <w:t xml:space="preserve"> </w:t>
      </w:r>
      <w:r w:rsidR="008D2863">
        <w:rPr>
          <w:sz w:val="20"/>
          <w:szCs w:val="20"/>
        </w:rPr>
        <w:t>schválením v </w:t>
      </w:r>
      <w:proofErr w:type="spellStart"/>
      <w:r w:rsidR="008D2863">
        <w:rPr>
          <w:sz w:val="20"/>
          <w:szCs w:val="20"/>
        </w:rPr>
        <w:t>InSIS</w:t>
      </w:r>
      <w:proofErr w:type="spellEnd"/>
      <w:r w:rsidR="008D2863">
        <w:rPr>
          <w:sz w:val="20"/>
          <w:szCs w:val="20"/>
        </w:rPr>
        <w:t xml:space="preserve"> </w:t>
      </w:r>
      <w:r w:rsidR="67BA9031" w:rsidRPr="310FA9B8">
        <w:rPr>
          <w:sz w:val="20"/>
          <w:szCs w:val="20"/>
        </w:rPr>
        <w:t>souhlasí s projektovým záměrem.</w:t>
      </w:r>
    </w:p>
    <w:p w14:paraId="717F1D2A" w14:textId="620FA52D" w:rsidR="005E37A7" w:rsidRPr="00B346D1" w:rsidRDefault="005E37A7" w:rsidP="00165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5E37A7" w:rsidRPr="00B346D1" w:rsidSect="00665CD0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D1A19" w14:textId="77777777" w:rsidR="00F131F4" w:rsidRDefault="00F131F4">
      <w:r>
        <w:separator/>
      </w:r>
    </w:p>
  </w:endnote>
  <w:endnote w:type="continuationSeparator" w:id="0">
    <w:p w14:paraId="7AE38E19" w14:textId="77777777" w:rsidR="00F131F4" w:rsidRDefault="00F131F4">
      <w:r>
        <w:continuationSeparator/>
      </w:r>
    </w:p>
  </w:endnote>
  <w:endnote w:type="continuationNotice" w:id="1">
    <w:p w14:paraId="59193982" w14:textId="77777777" w:rsidR="00F131F4" w:rsidRDefault="00F131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4717026D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A216" w14:textId="77777777" w:rsidR="00F131F4" w:rsidRDefault="00F131F4">
      <w:r>
        <w:separator/>
      </w:r>
    </w:p>
  </w:footnote>
  <w:footnote w:type="continuationSeparator" w:id="0">
    <w:p w14:paraId="1BE42C27" w14:textId="77777777" w:rsidR="00F131F4" w:rsidRDefault="00F131F4">
      <w:r>
        <w:continuationSeparator/>
      </w:r>
    </w:p>
  </w:footnote>
  <w:footnote w:type="continuationNotice" w:id="1">
    <w:p w14:paraId="63B5CD9D" w14:textId="77777777" w:rsidR="00F131F4" w:rsidRDefault="00F131F4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58AD7" w14:textId="10914E7A" w:rsidR="00CB1172" w:rsidRDefault="00CB11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63D378C0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265333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37334C4E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1E4F5FC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9643087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20FBFD78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800799317">
    <w:abstractNumId w:val="1"/>
  </w:num>
  <w:num w:numId="2" w16cid:durableId="1917591151">
    <w:abstractNumId w:val="8"/>
  </w:num>
  <w:num w:numId="3" w16cid:durableId="262999338">
    <w:abstractNumId w:val="0"/>
  </w:num>
  <w:num w:numId="4" w16cid:durableId="1499465223">
    <w:abstractNumId w:val="2"/>
  </w:num>
  <w:num w:numId="5" w16cid:durableId="322009677">
    <w:abstractNumId w:val="6"/>
  </w:num>
  <w:num w:numId="6" w16cid:durableId="110364531">
    <w:abstractNumId w:val="3"/>
  </w:num>
  <w:num w:numId="7" w16cid:durableId="393353703">
    <w:abstractNumId w:val="7"/>
  </w:num>
  <w:num w:numId="8" w16cid:durableId="1796750654">
    <w:abstractNumId w:val="4"/>
    <w:lvlOverride w:ilvl="0">
      <w:startOverride w:val="4"/>
    </w:lvlOverride>
  </w:num>
  <w:num w:numId="9" w16cid:durableId="1404639745">
    <w:abstractNumId w:val="9"/>
  </w:num>
  <w:num w:numId="10" w16cid:durableId="1551918041">
    <w:abstractNumId w:val="10"/>
  </w:num>
  <w:num w:numId="11" w16cid:durableId="3995996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31DE8"/>
    <w:rsid w:val="00031E5B"/>
    <w:rsid w:val="00032533"/>
    <w:rsid w:val="00035B3F"/>
    <w:rsid w:val="00037858"/>
    <w:rsid w:val="00040DE0"/>
    <w:rsid w:val="00040F81"/>
    <w:rsid w:val="0004110B"/>
    <w:rsid w:val="0004334F"/>
    <w:rsid w:val="00054887"/>
    <w:rsid w:val="00061441"/>
    <w:rsid w:val="000650AF"/>
    <w:rsid w:val="000655F9"/>
    <w:rsid w:val="00076FBF"/>
    <w:rsid w:val="00080446"/>
    <w:rsid w:val="000835C0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D6A52"/>
    <w:rsid w:val="000D7720"/>
    <w:rsid w:val="000E0B1D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24AB5"/>
    <w:rsid w:val="00132104"/>
    <w:rsid w:val="001349B9"/>
    <w:rsid w:val="00141DAF"/>
    <w:rsid w:val="0015552C"/>
    <w:rsid w:val="001568FD"/>
    <w:rsid w:val="001617A4"/>
    <w:rsid w:val="001642EC"/>
    <w:rsid w:val="001653E1"/>
    <w:rsid w:val="00165F71"/>
    <w:rsid w:val="00166783"/>
    <w:rsid w:val="00167CF1"/>
    <w:rsid w:val="0017248B"/>
    <w:rsid w:val="0017311F"/>
    <w:rsid w:val="00176F6E"/>
    <w:rsid w:val="001774E4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3251"/>
    <w:rsid w:val="001D409F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77AEA"/>
    <w:rsid w:val="00280C91"/>
    <w:rsid w:val="002811F3"/>
    <w:rsid w:val="00291FBE"/>
    <w:rsid w:val="00297913"/>
    <w:rsid w:val="002A0825"/>
    <w:rsid w:val="002A32D0"/>
    <w:rsid w:val="002A478B"/>
    <w:rsid w:val="002A5AE8"/>
    <w:rsid w:val="002A7030"/>
    <w:rsid w:val="002B0181"/>
    <w:rsid w:val="002B158A"/>
    <w:rsid w:val="002B6FBC"/>
    <w:rsid w:val="002C1279"/>
    <w:rsid w:val="002D04DD"/>
    <w:rsid w:val="002D0696"/>
    <w:rsid w:val="002D0B8C"/>
    <w:rsid w:val="002D1F07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07AB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5A5"/>
    <w:rsid w:val="00386690"/>
    <w:rsid w:val="003A035C"/>
    <w:rsid w:val="003A7324"/>
    <w:rsid w:val="003B602C"/>
    <w:rsid w:val="003B761A"/>
    <w:rsid w:val="003B765E"/>
    <w:rsid w:val="003C368C"/>
    <w:rsid w:val="003C4526"/>
    <w:rsid w:val="00405FC9"/>
    <w:rsid w:val="00406ED5"/>
    <w:rsid w:val="00424416"/>
    <w:rsid w:val="004402B1"/>
    <w:rsid w:val="00440C78"/>
    <w:rsid w:val="00444F4E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B5ABC"/>
    <w:rsid w:val="004C685D"/>
    <w:rsid w:val="004D34BC"/>
    <w:rsid w:val="004D66CE"/>
    <w:rsid w:val="004E2A45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22A17"/>
    <w:rsid w:val="005311C6"/>
    <w:rsid w:val="005343A1"/>
    <w:rsid w:val="005375B7"/>
    <w:rsid w:val="00541A43"/>
    <w:rsid w:val="005517A4"/>
    <w:rsid w:val="00552309"/>
    <w:rsid w:val="00555D9E"/>
    <w:rsid w:val="005664A5"/>
    <w:rsid w:val="00574284"/>
    <w:rsid w:val="00574EF2"/>
    <w:rsid w:val="00576C93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3492"/>
    <w:rsid w:val="005F4351"/>
    <w:rsid w:val="005F7AF2"/>
    <w:rsid w:val="00600DE5"/>
    <w:rsid w:val="00602197"/>
    <w:rsid w:val="0060369C"/>
    <w:rsid w:val="006076F1"/>
    <w:rsid w:val="006144D8"/>
    <w:rsid w:val="006148A8"/>
    <w:rsid w:val="0061522E"/>
    <w:rsid w:val="0061684D"/>
    <w:rsid w:val="00617F59"/>
    <w:rsid w:val="00617FBF"/>
    <w:rsid w:val="00623FFB"/>
    <w:rsid w:val="00630082"/>
    <w:rsid w:val="00633BDD"/>
    <w:rsid w:val="00642416"/>
    <w:rsid w:val="0065104E"/>
    <w:rsid w:val="006528AF"/>
    <w:rsid w:val="0065567A"/>
    <w:rsid w:val="00660D3E"/>
    <w:rsid w:val="00665CD0"/>
    <w:rsid w:val="006660B1"/>
    <w:rsid w:val="00670D64"/>
    <w:rsid w:val="00670F76"/>
    <w:rsid w:val="0067534A"/>
    <w:rsid w:val="00676CF6"/>
    <w:rsid w:val="00680F7E"/>
    <w:rsid w:val="00681109"/>
    <w:rsid w:val="00695CC4"/>
    <w:rsid w:val="00696741"/>
    <w:rsid w:val="006A0D17"/>
    <w:rsid w:val="006A56C5"/>
    <w:rsid w:val="006C2E21"/>
    <w:rsid w:val="006C3CAE"/>
    <w:rsid w:val="006C5BE1"/>
    <w:rsid w:val="006D5EA8"/>
    <w:rsid w:val="006E2D70"/>
    <w:rsid w:val="006F77A4"/>
    <w:rsid w:val="00702896"/>
    <w:rsid w:val="00704845"/>
    <w:rsid w:val="00720D87"/>
    <w:rsid w:val="00727972"/>
    <w:rsid w:val="00733EB8"/>
    <w:rsid w:val="00737ADB"/>
    <w:rsid w:val="00737D0F"/>
    <w:rsid w:val="00741AFB"/>
    <w:rsid w:val="00751C7E"/>
    <w:rsid w:val="00766772"/>
    <w:rsid w:val="007708A1"/>
    <w:rsid w:val="00771204"/>
    <w:rsid w:val="007734D6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D3EEA"/>
    <w:rsid w:val="007D5A26"/>
    <w:rsid w:val="007E4C76"/>
    <w:rsid w:val="007F5B8E"/>
    <w:rsid w:val="007F6A0B"/>
    <w:rsid w:val="008043D2"/>
    <w:rsid w:val="008050A0"/>
    <w:rsid w:val="00807F64"/>
    <w:rsid w:val="00811EDC"/>
    <w:rsid w:val="0081537C"/>
    <w:rsid w:val="0081560B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73973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D2863"/>
    <w:rsid w:val="008D4006"/>
    <w:rsid w:val="008E6A47"/>
    <w:rsid w:val="008E6EC9"/>
    <w:rsid w:val="008EBB30"/>
    <w:rsid w:val="008F083E"/>
    <w:rsid w:val="008F7C65"/>
    <w:rsid w:val="0090412F"/>
    <w:rsid w:val="0090657F"/>
    <w:rsid w:val="0091337F"/>
    <w:rsid w:val="009170AC"/>
    <w:rsid w:val="009203B4"/>
    <w:rsid w:val="00921404"/>
    <w:rsid w:val="00944DDC"/>
    <w:rsid w:val="00955B94"/>
    <w:rsid w:val="00961496"/>
    <w:rsid w:val="00961F4F"/>
    <w:rsid w:val="009660F3"/>
    <w:rsid w:val="00966DB2"/>
    <w:rsid w:val="009762B5"/>
    <w:rsid w:val="00977FE0"/>
    <w:rsid w:val="009819C8"/>
    <w:rsid w:val="00982294"/>
    <w:rsid w:val="0098616B"/>
    <w:rsid w:val="009872C9"/>
    <w:rsid w:val="00991281"/>
    <w:rsid w:val="009A2310"/>
    <w:rsid w:val="009A2B9C"/>
    <w:rsid w:val="009A7230"/>
    <w:rsid w:val="009B31C2"/>
    <w:rsid w:val="009B60A5"/>
    <w:rsid w:val="009B7643"/>
    <w:rsid w:val="009C09EE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16D5F"/>
    <w:rsid w:val="00A26869"/>
    <w:rsid w:val="00A26952"/>
    <w:rsid w:val="00A308FA"/>
    <w:rsid w:val="00A34487"/>
    <w:rsid w:val="00A361A7"/>
    <w:rsid w:val="00A36442"/>
    <w:rsid w:val="00A4203A"/>
    <w:rsid w:val="00A45D76"/>
    <w:rsid w:val="00A534C6"/>
    <w:rsid w:val="00A5669A"/>
    <w:rsid w:val="00A6149B"/>
    <w:rsid w:val="00A66177"/>
    <w:rsid w:val="00A72055"/>
    <w:rsid w:val="00A726D3"/>
    <w:rsid w:val="00A74ECB"/>
    <w:rsid w:val="00A8347D"/>
    <w:rsid w:val="00A83B49"/>
    <w:rsid w:val="00A94CA6"/>
    <w:rsid w:val="00A94FB7"/>
    <w:rsid w:val="00A9620C"/>
    <w:rsid w:val="00AA25A0"/>
    <w:rsid w:val="00AA485B"/>
    <w:rsid w:val="00AA550B"/>
    <w:rsid w:val="00AA6FAF"/>
    <w:rsid w:val="00AB4E1E"/>
    <w:rsid w:val="00AC4A33"/>
    <w:rsid w:val="00AD480B"/>
    <w:rsid w:val="00AD5333"/>
    <w:rsid w:val="00AF6D22"/>
    <w:rsid w:val="00AF76E9"/>
    <w:rsid w:val="00B01617"/>
    <w:rsid w:val="00B036B8"/>
    <w:rsid w:val="00B0542A"/>
    <w:rsid w:val="00B07D73"/>
    <w:rsid w:val="00B10A96"/>
    <w:rsid w:val="00B11C18"/>
    <w:rsid w:val="00B15BF8"/>
    <w:rsid w:val="00B200EA"/>
    <w:rsid w:val="00B3018A"/>
    <w:rsid w:val="00B31B39"/>
    <w:rsid w:val="00B31EE2"/>
    <w:rsid w:val="00B324BB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A3BD1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0A2D"/>
    <w:rsid w:val="00C15D4F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009"/>
    <w:rsid w:val="00C52CA7"/>
    <w:rsid w:val="00C600AB"/>
    <w:rsid w:val="00C67072"/>
    <w:rsid w:val="00C67406"/>
    <w:rsid w:val="00C7715C"/>
    <w:rsid w:val="00C80705"/>
    <w:rsid w:val="00C80E00"/>
    <w:rsid w:val="00C81AEE"/>
    <w:rsid w:val="00C87335"/>
    <w:rsid w:val="00C92354"/>
    <w:rsid w:val="00C94A67"/>
    <w:rsid w:val="00C97B09"/>
    <w:rsid w:val="00CA27C0"/>
    <w:rsid w:val="00CA5983"/>
    <w:rsid w:val="00CA617C"/>
    <w:rsid w:val="00CB1172"/>
    <w:rsid w:val="00CB39BA"/>
    <w:rsid w:val="00CB59DC"/>
    <w:rsid w:val="00CB5E85"/>
    <w:rsid w:val="00CC2B52"/>
    <w:rsid w:val="00CC42CB"/>
    <w:rsid w:val="00CC7106"/>
    <w:rsid w:val="00CD30FD"/>
    <w:rsid w:val="00CD6F3D"/>
    <w:rsid w:val="00CE4A71"/>
    <w:rsid w:val="00CE4F6C"/>
    <w:rsid w:val="00CE5E15"/>
    <w:rsid w:val="00CE6D25"/>
    <w:rsid w:val="00CE7F97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26BC9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47ED"/>
    <w:rsid w:val="00DA018A"/>
    <w:rsid w:val="00DA34D6"/>
    <w:rsid w:val="00DA710E"/>
    <w:rsid w:val="00DB1740"/>
    <w:rsid w:val="00DB29A7"/>
    <w:rsid w:val="00DB2D42"/>
    <w:rsid w:val="00DC008C"/>
    <w:rsid w:val="00DC0F6A"/>
    <w:rsid w:val="00DC56E0"/>
    <w:rsid w:val="00DC68C4"/>
    <w:rsid w:val="00DD0C82"/>
    <w:rsid w:val="00DD0DCE"/>
    <w:rsid w:val="00DD3E67"/>
    <w:rsid w:val="00DD5834"/>
    <w:rsid w:val="00DD5927"/>
    <w:rsid w:val="00DD7F77"/>
    <w:rsid w:val="00DE5EB3"/>
    <w:rsid w:val="00DE6747"/>
    <w:rsid w:val="00DF04F1"/>
    <w:rsid w:val="00DF0DA3"/>
    <w:rsid w:val="00DF7C31"/>
    <w:rsid w:val="00E030D0"/>
    <w:rsid w:val="00E04DF0"/>
    <w:rsid w:val="00E24632"/>
    <w:rsid w:val="00E26117"/>
    <w:rsid w:val="00E31C5C"/>
    <w:rsid w:val="00E321C6"/>
    <w:rsid w:val="00E3457E"/>
    <w:rsid w:val="00E405A4"/>
    <w:rsid w:val="00E44A13"/>
    <w:rsid w:val="00E44A20"/>
    <w:rsid w:val="00E51E81"/>
    <w:rsid w:val="00E51FD6"/>
    <w:rsid w:val="00E530E3"/>
    <w:rsid w:val="00E55A17"/>
    <w:rsid w:val="00E55B38"/>
    <w:rsid w:val="00E615DC"/>
    <w:rsid w:val="00E641D1"/>
    <w:rsid w:val="00E678CC"/>
    <w:rsid w:val="00E74F97"/>
    <w:rsid w:val="00E83237"/>
    <w:rsid w:val="00E85EA8"/>
    <w:rsid w:val="00E90692"/>
    <w:rsid w:val="00E96F28"/>
    <w:rsid w:val="00EA0BD0"/>
    <w:rsid w:val="00EA3C91"/>
    <w:rsid w:val="00EB3F26"/>
    <w:rsid w:val="00EB5FF7"/>
    <w:rsid w:val="00EC23C6"/>
    <w:rsid w:val="00EC367C"/>
    <w:rsid w:val="00EC3EB6"/>
    <w:rsid w:val="00EC4EA1"/>
    <w:rsid w:val="00ED7E7C"/>
    <w:rsid w:val="00EE6E08"/>
    <w:rsid w:val="00EF29D7"/>
    <w:rsid w:val="00EF5792"/>
    <w:rsid w:val="00EF683C"/>
    <w:rsid w:val="00F007E0"/>
    <w:rsid w:val="00F05C36"/>
    <w:rsid w:val="00F101A8"/>
    <w:rsid w:val="00F131F4"/>
    <w:rsid w:val="00F140D4"/>
    <w:rsid w:val="00F2110A"/>
    <w:rsid w:val="00F2365B"/>
    <w:rsid w:val="00F255F9"/>
    <w:rsid w:val="00F32541"/>
    <w:rsid w:val="00F33B65"/>
    <w:rsid w:val="00F35ED0"/>
    <w:rsid w:val="00F36E65"/>
    <w:rsid w:val="00F43CB4"/>
    <w:rsid w:val="00F44F37"/>
    <w:rsid w:val="00F51EE9"/>
    <w:rsid w:val="00F5633B"/>
    <w:rsid w:val="00F56E73"/>
    <w:rsid w:val="00F72B29"/>
    <w:rsid w:val="00F73C45"/>
    <w:rsid w:val="00F74325"/>
    <w:rsid w:val="00F75AB1"/>
    <w:rsid w:val="00F75ED1"/>
    <w:rsid w:val="00F76BC6"/>
    <w:rsid w:val="00F77ABD"/>
    <w:rsid w:val="00F868C5"/>
    <w:rsid w:val="00FA0800"/>
    <w:rsid w:val="00FA5BE6"/>
    <w:rsid w:val="00FA6086"/>
    <w:rsid w:val="00FA674D"/>
    <w:rsid w:val="00FA6985"/>
    <w:rsid w:val="00FC01D3"/>
    <w:rsid w:val="00FC2FCD"/>
    <w:rsid w:val="00FC39FF"/>
    <w:rsid w:val="00FC4FB3"/>
    <w:rsid w:val="00FC7387"/>
    <w:rsid w:val="00FD2ED3"/>
    <w:rsid w:val="00FE0FC9"/>
    <w:rsid w:val="00FE2172"/>
    <w:rsid w:val="00FE7989"/>
    <w:rsid w:val="00FF39A3"/>
    <w:rsid w:val="00FF759E"/>
    <w:rsid w:val="017B8DB7"/>
    <w:rsid w:val="02689214"/>
    <w:rsid w:val="03203C97"/>
    <w:rsid w:val="04A22578"/>
    <w:rsid w:val="073FA7AB"/>
    <w:rsid w:val="082F0BD1"/>
    <w:rsid w:val="084CB6CA"/>
    <w:rsid w:val="085DE075"/>
    <w:rsid w:val="08CB2B66"/>
    <w:rsid w:val="096E0EB7"/>
    <w:rsid w:val="0A56FBC6"/>
    <w:rsid w:val="0C725903"/>
    <w:rsid w:val="0D2FD297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448CD7"/>
    <w:rsid w:val="1AD2EC97"/>
    <w:rsid w:val="1B5DC337"/>
    <w:rsid w:val="22DD6704"/>
    <w:rsid w:val="23E0D137"/>
    <w:rsid w:val="27ABD8AC"/>
    <w:rsid w:val="28C6364E"/>
    <w:rsid w:val="296D1942"/>
    <w:rsid w:val="2A86915A"/>
    <w:rsid w:val="2CFF2760"/>
    <w:rsid w:val="2F1D3EB7"/>
    <w:rsid w:val="2F823077"/>
    <w:rsid w:val="2FA3CF42"/>
    <w:rsid w:val="310FA9B8"/>
    <w:rsid w:val="32195C04"/>
    <w:rsid w:val="3253F03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C7A264"/>
    <w:rsid w:val="45C642D8"/>
    <w:rsid w:val="45CE2CF4"/>
    <w:rsid w:val="462F7D0B"/>
    <w:rsid w:val="4732E73E"/>
    <w:rsid w:val="47AFAC66"/>
    <w:rsid w:val="486DD3E0"/>
    <w:rsid w:val="490CBE22"/>
    <w:rsid w:val="49CACCBF"/>
    <w:rsid w:val="4AA89E73"/>
    <w:rsid w:val="4B04317B"/>
    <w:rsid w:val="4E3863E1"/>
    <w:rsid w:val="4F3BCE14"/>
    <w:rsid w:val="4FF44D0B"/>
    <w:rsid w:val="51EC11A9"/>
    <w:rsid w:val="5550550F"/>
    <w:rsid w:val="55AFEC02"/>
    <w:rsid w:val="562090D9"/>
    <w:rsid w:val="571DC2C2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4C5EBF5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17F1CAA"/>
  <w15:chartTrackingRefBased/>
  <w15:docId w15:val="{208D90CE-08DD-4416-85CC-B47F3C8F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CE4A7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12" ma:contentTypeDescription="Vytvoří nový dokument" ma:contentTypeScope="" ma:versionID="c90b9981f8b553fa1b1381b3c3f5817e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1b35268bbe438f9e0ddf7aba5bb1d198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cc94b9-f51e-47b1-acfc-af9333f0ecf9}" ma:internalName="TaxCatchAll" ma:showField="CatchAllData" ma:web="101205f9-cc25-4d56-a6f0-78c9ca703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0e80a1-ab85-4f4d-958c-97027b45cf59">
      <Terms xmlns="http://schemas.microsoft.com/office/infopath/2007/PartnerControls"/>
    </lcf76f155ced4ddcb4097134ff3c332f>
    <TaxCatchAll xmlns="101205f9-cc25-4d56-a6f0-78c9ca7035d0" xsi:nil="true"/>
  </documentManagement>
</p:properties>
</file>

<file path=customXml/itemProps1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A653E0-F68A-4F23-8B10-9408E76A3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341E9-F503-41F1-B9F9-896FE9A2FC3D}">
  <ds:schemaRefs>
    <ds:schemaRef ds:uri="http://purl.org/dc/elements/1.1/"/>
    <ds:schemaRef ds:uri="http://schemas.microsoft.com/office/2006/metadata/properties"/>
    <ds:schemaRef ds:uri="db0e80a1-ab85-4f4d-958c-97027b45cf59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101205f9-cc25-4d56-a6f0-78c9ca7035d0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3</Words>
  <Characters>2028</Characters>
  <Application>Microsoft Office Word</Application>
  <DocSecurity>0</DocSecurity>
  <Lines>16</Lines>
  <Paragraphs>4</Paragraphs>
  <ScaleCrop>false</ScaleCrop>
  <Company>VŠE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Anna Majerová</cp:lastModifiedBy>
  <cp:revision>32</cp:revision>
  <cp:lastPrinted>2022-09-26T14:50:00Z</cp:lastPrinted>
  <dcterms:created xsi:type="dcterms:W3CDTF">2023-10-17T12:48:00Z</dcterms:created>
  <dcterms:modified xsi:type="dcterms:W3CDTF">2023-10-3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  <property fmtid="{D5CDD505-2E9C-101B-9397-08002B2CF9AE}" pid="3" name="MediaServiceImageTags">
    <vt:lpwstr/>
  </property>
</Properties>
</file>